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eris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d-limonene; coumarin; (E)-1-(2,6,6-trimethyl-1,3-cyclohexadien-1-yl)-2-buten-1-one; benzyl salicylate; Acétate de 4-tert-butylcyclohexyl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6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inalazione), H332 (ATE=3 mg/l/4h)</w:t>
              <w:br/>
              <w:t>Skin Irrit. 2, H315</w:t>
              <w:br/>
              <w:t>Eye Irrit. 2, H319</w:t>
              <w:br/>
              <w:t>Repr. 2, H361</w:t>
              <w:br/>
              <w:t>STOT SE 3, H335</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inalazione), H332</w:t>
              <w:b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aldehyde (100-52-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430 mg/kg di peso corporeo Animal: rat, Animal sex: male, Guideline: OECD Guideline 401 (Acute Oral Toxicity), 95% CL: 1,33 - 1,54</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eri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aldehyde (100-52-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2 mg/l Test organisms (species): Pimephales promelas Duration: '7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eri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aldehyde (100-52-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d-limonene ; benzaldehyde ; anis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d-limonene ; benzaldehyde ; anisaldehyde ; benzyl benzoat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eri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eri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8/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A56F0E9-D0F7-411C-ADE7-CB30F1072DDB}"/>
</file>

<file path=customXml/itemProps3.xml><?xml version="1.0" encoding="utf-8"?>
<ds:datastoreItem xmlns:ds="http://schemas.openxmlformats.org/officeDocument/2006/customXml" ds:itemID="{19697EDA-7A85-4F11-AEA4-6D187467E64A}"/>
</file>

<file path=customXml/itemProps4.xml><?xml version="1.0" encoding="utf-8"?>
<ds:datastoreItem xmlns:ds="http://schemas.openxmlformats.org/officeDocument/2006/customXml" ds:itemID="{B6A2B15D-23B3-46CE-A46B-56B46A7C0B81}"/>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